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1. Which one of the following is an Imperative Language?</w:t>
      </w:r>
    </w:p>
    <w:p w14:paraId="00000006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07" w14:textId="77777777" w:rsidR="00173A24" w:rsidRPr="00E5478C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HTML</w:t>
      </w:r>
    </w:p>
    <w:p w14:paraId="00000008" w14:textId="77777777" w:rsidR="00173A24" w:rsidRPr="00E5478C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CSS</w:t>
      </w:r>
    </w:p>
    <w:p w14:paraId="00000009" w14:textId="77777777" w:rsidR="00173A24" w:rsidRPr="00E5478C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Java Script</w:t>
      </w:r>
    </w:p>
    <w:p w14:paraId="03122222" w14:textId="77777777" w:rsidR="00E30D2A" w:rsidRPr="00E5478C" w:rsidRDefault="009526BB" w:rsidP="00E30D2A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r w:rsidR="00E30D2A"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Java Script</w:t>
      </w:r>
    </w:p>
    <w:p w14:paraId="0000000B" w14:textId="69B41770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ab/>
      </w:r>
    </w:p>
    <w:p w14:paraId="0000000C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0D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0E" w14:textId="5FACE5F4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2. Which one of the following is a Declarative Language?</w:t>
      </w:r>
    </w:p>
    <w:p w14:paraId="0000000F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0" w14:textId="77777777" w:rsidR="00173A24" w:rsidRPr="00E5478C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HTML</w:t>
      </w:r>
    </w:p>
    <w:p w14:paraId="00000011" w14:textId="77777777" w:rsidR="00173A24" w:rsidRPr="00E5478C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CSS</w:t>
      </w:r>
    </w:p>
    <w:p w14:paraId="00000012" w14:textId="77777777" w:rsidR="00173A24" w:rsidRPr="00E5478C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Java Script</w:t>
      </w:r>
    </w:p>
    <w:p w14:paraId="00000013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7C907052" w14:textId="77777777" w:rsidR="00E30D2A" w:rsidRPr="00E5478C" w:rsidRDefault="009526BB" w:rsidP="00E30D2A">
      <w:pPr>
        <w:spacing w:line="240" w:lineRule="auto"/>
        <w:ind w:left="360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r w:rsidR="00E30D2A"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CSS</w:t>
      </w:r>
    </w:p>
    <w:p w14:paraId="00000014" w14:textId="4C31EA1B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5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6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7" w14:textId="7096AE62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3. Name two uses of a DIV tag?</w:t>
      </w:r>
    </w:p>
    <w:p w14:paraId="00000018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9" w14:textId="0E80E8AC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Answer:</w:t>
      </w:r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&lt;h1&gt; &lt;h2&gt;</w:t>
      </w:r>
    </w:p>
    <w:p w14:paraId="0000001A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B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C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D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E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1F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0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1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2" w14:textId="77777777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4. What is the difference between relative positioning and absolute positioning in HTML?</w:t>
      </w:r>
    </w:p>
    <w:p w14:paraId="00000023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4" w14:textId="6B57C3D5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r w:rsidR="00E30D2A" w:rsidRPr="00E5478C">
        <w:rPr>
          <w:rFonts w:ascii="Roboto" w:hAnsi="Roboto"/>
          <w:color w:val="000000"/>
          <w:shd w:val="clear" w:color="auto" w:fill="FFFFFF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Setting the top, right, bottom, and left properties of an element with position: relative; property will cause it to adjust from its normal position. The other objects or elements will not fill the gap. Absolute Position: An element with position: absolute; will cause it to adjust its position with respect to its </w:t>
      </w:r>
      <w:proofErr w:type="spellStart"/>
      <w:r w:rsidR="00E30D2A" w:rsidRPr="00E5478C">
        <w:rPr>
          <w:rFonts w:ascii="Roboto" w:hAnsi="Roboto"/>
          <w:color w:val="000000"/>
          <w:shd w:val="clear" w:color="auto" w:fill="FFFFFF"/>
          <w14:reflection w14:blurRad="6350" w14:stA="55000" w14:stPos="0" w14:endA="50" w14:endPos="85000" w14:dist="60007" w14:dir="5400000" w14:fadeDir="5400000" w14:sx="100000" w14:sy="-100000" w14:kx="0" w14:ky="0" w14:algn="bl"/>
        </w:rPr>
        <w:t>parent</w:t>
      </w:r>
      <w:r w:rsidR="00E30D2A" w:rsidRPr="00E5478C">
        <w:rPr>
          <w:rFonts w:ascii="Roboto" w:hAnsi="Roboto"/>
          <w:color w:val="000000"/>
          <w:shd w:val="clear" w:color="auto" w:fill="FFFFFF"/>
          <w14:reflection w14:blurRad="6350" w14:stA="55000" w14:stPos="0" w14:endA="50" w14:endPos="85000" w14:dist="60007" w14:dir="5400000" w14:fadeDir="5400000" w14:sx="100000" w14:sy="-100000" w14:kx="0" w14:ky="0" w14:algn="bl"/>
        </w:rPr>
        <w:t>the</w:t>
      </w:r>
      <w:proofErr w:type="spellEnd"/>
      <w:r w:rsidR="00E30D2A" w:rsidRPr="00E5478C">
        <w:rPr>
          <w:rFonts w:ascii="Roboto" w:hAnsi="Roboto"/>
          <w:color w:val="000000"/>
          <w:shd w:val="clear" w:color="auto" w:fill="FFFFFF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render</w:t>
      </w:r>
    </w:p>
    <w:p w14:paraId="00000025" w14:textId="77777777" w:rsidR="00173A24" w:rsidRPr="00E5478C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6" w14:textId="77777777" w:rsidR="00173A24" w:rsidRPr="00E5478C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7" w14:textId="77777777" w:rsidR="00173A24" w:rsidRPr="00E5478C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8" w14:textId="77777777" w:rsidR="00173A24" w:rsidRPr="00E5478C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9" w14:textId="4BA0BD9B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5. What is the use of opacity in CSS?</w:t>
      </w:r>
    </w:p>
    <w:p w14:paraId="0000002A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B" w14:textId="589F2CF3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Answer:</w:t>
      </w:r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 to make to look it </w:t>
      </w:r>
      <w:proofErr w:type="spellStart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beautyful</w:t>
      </w:r>
      <w:proofErr w:type="spellEnd"/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</w:t>
      </w:r>
    </w:p>
    <w:p w14:paraId="0000002C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D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E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2F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0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1" w14:textId="4E025C6E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6. Which is the programming language used in the React Native Framework?</w:t>
      </w:r>
    </w:p>
    <w:p w14:paraId="00000032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3" w14:textId="16E4784B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JS</w:t>
      </w:r>
    </w:p>
    <w:p w14:paraId="00000034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5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6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7" w14:textId="73C4551E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7. Which online editor are we using for creating our apps in React Native Framework?</w:t>
      </w:r>
    </w:p>
    <w:p w14:paraId="00000038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9" w14:textId="726123CA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proofErr w:type="spellStart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css</w:t>
      </w:r>
      <w:proofErr w:type="spellEnd"/>
    </w:p>
    <w:p w14:paraId="0000003A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B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C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D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E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3F" w14:textId="089A1E6F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8. Write the steps to test your first designed app in the online editor on mobile.</w:t>
      </w:r>
    </w:p>
    <w:p w14:paraId="00000040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1" w14:textId="0B7C286A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Answer:</w:t>
      </w:r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go to </w:t>
      </w:r>
      <w:proofErr w:type="gramStart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web  and</w:t>
      </w:r>
      <w:proofErr w:type="gramEnd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click on android and go to client  and scone the </w:t>
      </w:r>
      <w:proofErr w:type="spellStart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qr</w:t>
      </w:r>
      <w:proofErr w:type="spellEnd"/>
    </w:p>
    <w:p w14:paraId="00000042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3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4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5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6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7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8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55DC5624" w14:textId="122B3752" w:rsidR="00E5478C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9. What is the use of the render function in React Native </w:t>
      </w:r>
      <w:proofErr w:type="spellStart"/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Framewo</w:t>
      </w:r>
      <w:proofErr w:type="spellEnd"/>
    </w:p>
    <w:p w14:paraId="5124204F" w14:textId="76F148E4" w:rsidR="00E30D2A" w:rsidRDefault="009526BB" w:rsidP="00E30D2A">
      <w:pPr>
        <w:pStyle w:val="va-top"/>
        <w:numPr>
          <w:ilvl w:val="0"/>
          <w:numId w:val="3"/>
        </w:numPr>
        <w:shd w:val="clear" w:color="auto" w:fill="FFFFFF"/>
        <w:spacing w:before="0" w:beforeAutospacing="0" w:after="60" w:afterAutospacing="0"/>
        <w:textAlignment w:val="top"/>
        <w:rPr>
          <w:rFonts w:ascii="Roboto" w:hAnsi="Roboto"/>
          <w:color w:val="000000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r w:rsidR="00E30D2A" w:rsidRPr="00E5478C">
        <w:rPr>
          <w:rFonts w:ascii="Roboto" w:hAnsi="Roboto"/>
          <w:color w:val="000000"/>
          <w14:reflection w14:blurRad="6350" w14:stA="55000" w14:stPos="0" w14:endA="50" w14:endPos="85000" w14:dist="60007" w14:dir="5400000" w14:fadeDir="5400000" w14:sx="100000" w14:sy="-100000" w14:kx="0" w14:ky="0" w14:algn="bl"/>
        </w:rPr>
        <w:t>In React, the render () method is the only required method in a class component, and is responsible for describing the view to be rendered to the browser window</w:t>
      </w:r>
    </w:p>
    <w:p w14:paraId="21864EFD" w14:textId="56D5834E" w:rsidR="00E5478C" w:rsidRPr="00E5478C" w:rsidRDefault="00E5478C" w:rsidP="00E30D2A">
      <w:pPr>
        <w:pStyle w:val="va-top"/>
        <w:numPr>
          <w:ilvl w:val="0"/>
          <w:numId w:val="3"/>
        </w:numPr>
        <w:shd w:val="clear" w:color="auto" w:fill="FFFFFF"/>
        <w:spacing w:before="0" w:beforeAutospacing="0" w:after="60" w:afterAutospacing="0"/>
        <w:textAlignment w:val="top"/>
        <w:rPr>
          <w:rFonts w:ascii="Roboto" w:hAnsi="Roboto"/>
          <w:color w:val="000000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>
        <w:rPr>
          <w:rFonts w:ascii="Muli" w:eastAsia="Muli" w:hAnsi="Muli" w:cs="Muli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I am sorry I </w:t>
      </w:r>
      <w:proofErr w:type="spellStart"/>
      <w:r>
        <w:rPr>
          <w:rFonts w:ascii="Muli" w:eastAsia="Muli" w:hAnsi="Muli" w:cs="Muli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sumited</w:t>
      </w:r>
      <w:proofErr w:type="spellEnd"/>
      <w:r>
        <w:rPr>
          <w:rFonts w:ascii="Muli" w:eastAsia="Muli" w:hAnsi="Muli" w:cs="Muli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</w:t>
      </w:r>
      <w:proofErr w:type="spellStart"/>
      <w:r>
        <w:rPr>
          <w:rFonts w:ascii="Muli" w:eastAsia="Muli" w:hAnsi="Muli" w:cs="Muli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latly</w:t>
      </w:r>
      <w:proofErr w:type="spellEnd"/>
      <w:r>
        <w:rPr>
          <w:rFonts w:ascii="Muli" w:eastAsia="Muli" w:hAnsi="Muli" w:cs="Muli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</w:t>
      </w:r>
    </w:p>
    <w:p w14:paraId="0000004B" w14:textId="71F85C13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C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D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E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4F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0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1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2" w14:textId="1B8E4CBC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10. What is the use of the return function in the React Native Framework?</w:t>
      </w:r>
    </w:p>
    <w:p w14:paraId="00000053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4" w14:textId="0281A363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Answer:</w:t>
      </w:r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the </w:t>
      </w:r>
      <w:proofErr w:type="gramStart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render{</w:t>
      </w:r>
      <w:proofErr w:type="gramEnd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} method</w:t>
      </w:r>
    </w:p>
    <w:p w14:paraId="00000055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6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7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8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9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A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B" w14:textId="3D229BEB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  <w:t>11. What are the various components in your first app that you designed?</w:t>
      </w:r>
    </w:p>
    <w:p w14:paraId="0000005C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5D" w14:textId="4139C1D6" w:rsidR="00173A24" w:rsidRPr="00E5478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</w:pPr>
      <w:r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Answer: </w:t>
      </w:r>
      <w:proofErr w:type="gramStart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>var ,</w:t>
      </w:r>
      <w:proofErr w:type="gramEnd"/>
      <w:r w:rsidR="00E30D2A" w:rsidRPr="00E5478C">
        <w:rPr>
          <w:rFonts w:ascii="Muli" w:eastAsia="Muli" w:hAnsi="Muli" w:cs="Muli"/>
          <w:sz w:val="24"/>
          <w:szCs w:val="24"/>
          <w:u w:val="single"/>
          <w14:reflection w14:blurRad="6350" w14:stA="55000" w14:stPos="0" w14:endA="50" w14:endPos="85000" w14:dist="60007" w14:dir="5400000" w14:fadeDir="5400000" w14:sx="100000" w14:sy="-100000" w14:kx="0" w14:ky="0" w14:algn="bl"/>
        </w:rPr>
        <w:t xml:space="preserve"> function and program </w:t>
      </w:r>
    </w:p>
    <w:p w14:paraId="0000005E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0000005F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00000060" w14:textId="77777777" w:rsidR="00173A24" w:rsidRPr="00E5478C" w:rsidRDefault="00173A24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p w14:paraId="2A0DCC7D" w14:textId="77777777" w:rsidR="00E5478C" w:rsidRPr="00E5478C" w:rsidRDefault="00E5478C">
      <w:pPr>
        <w:spacing w:line="240" w:lineRule="auto"/>
        <w:rPr>
          <w:rFonts w:ascii="Muli" w:eastAsia="Muli" w:hAnsi="Muli" w:cs="Muli"/>
          <w:sz w:val="24"/>
          <w:szCs w:val="24"/>
          <w14:reflection w14:blurRad="6350" w14:stA="55000" w14:stPos="0" w14:endA="50" w14:endPos="85000" w14:dist="60007" w14:dir="5400000" w14:fadeDir="5400000" w14:sx="100000" w14:sy="-100000" w14:kx="0" w14:ky="0" w14:algn="bl"/>
        </w:rPr>
      </w:pPr>
    </w:p>
    <w:sectPr w:rsidR="00E5478C" w:rsidRPr="00E5478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4BB34C4"/>
    <w:multiLevelType w:val="multilevel"/>
    <w:tmpl w:val="04685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30D2A"/>
    <w:rsid w:val="00E54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va-top">
    <w:name w:val="va-top"/>
    <w:basedOn w:val="Normal"/>
    <w:rsid w:val="00E30D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ochana G</dc:creator>
  <cp:lastModifiedBy>Sulochana</cp:lastModifiedBy>
  <cp:revision>2</cp:revision>
  <dcterms:created xsi:type="dcterms:W3CDTF">2021-11-01T14:03:00Z</dcterms:created>
  <dcterms:modified xsi:type="dcterms:W3CDTF">2021-11-01T14:03:00Z</dcterms:modified>
</cp:coreProperties>
</file>